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F428B3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AFD95EC" w14:textId="757D8D9B" w:rsidR="0027478B" w:rsidRDefault="00435CF6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6CAE783B" w14:textId="428A74F3" w:rsidR="0027478B" w:rsidRPr="00435CF6" w:rsidRDefault="0027478B" w:rsidP="0027478B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7478B" w:rsidRPr="00435CF6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MockFlow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07CA4534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bookmarkStart w:id="0" w:name="_GoBack"/>
      <w:bookmarkEnd w:id="0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F616F71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PHPStorm</w:t>
      </w:r>
      <w:proofErr w:type="spellEnd"/>
    </w:p>
    <w:p w14:paraId="57FD2F12" w14:textId="0B09E86D" w:rsidR="0027478B" w:rsidRPr="003037EC" w:rsidRDefault="009A4690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EO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9A4690">
          <w:type w:val="continuous"/>
          <w:pgSz w:w="12240" w:h="15840"/>
          <w:pgMar w:top="720" w:right="720" w:bottom="720" w:left="720" w:header="708" w:footer="708" w:gutter="0"/>
          <w:cols w:num="4" w:space="709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F2A2CB0" w14:textId="109E2133" w:rsidR="00E44C61" w:rsidRDefault="00E44C61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720"/>
        <w:gridCol w:w="5035"/>
      </w:tblGrid>
      <w:tr w:rsidR="00F428B3" w14:paraId="74F89C4D" w14:textId="77777777" w:rsidTr="00F428B3">
        <w:tc>
          <w:tcPr>
            <w:tcW w:w="5035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178"/>
              <w:gridCol w:w="2641"/>
            </w:tblGrid>
            <w:tr w:rsidR="00F428B3" w14:paraId="6863E923" w14:textId="77777777" w:rsidTr="000D00C1">
              <w:tc>
                <w:tcPr>
                  <w:tcW w:w="2301" w:type="dxa"/>
                </w:tcPr>
                <w:p w14:paraId="4769AE77" w14:textId="0B379040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="0044795F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</w:p>
                <w:p w14:paraId="3C56D8A2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ly 2021 – Present)</w:t>
                  </w:r>
                </w:p>
                <w:p w14:paraId="6AC18AAD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1DF20829" w14:textId="77777777" w:rsidR="00F428B3" w:rsidRPr="00CA7FC3" w:rsidRDefault="00F428B3" w:rsidP="00F428B3">
                  <w:pP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Frontend Developer</w:t>
                  </w:r>
                </w:p>
                <w:p w14:paraId="692FC34A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sz w:val="18"/>
                    </w:rPr>
                    <w:t>(May 2021 – July 2021)</w:t>
                  </w:r>
                </w:p>
              </w:tc>
            </w:tr>
            <w:tr w:rsidR="00F428B3" w14:paraId="7790EA48" w14:textId="77777777" w:rsidTr="000D00C1">
              <w:tc>
                <w:tcPr>
                  <w:tcW w:w="2301" w:type="dxa"/>
                </w:tcPr>
                <w:p w14:paraId="5BF3DC33" w14:textId="77777777" w:rsidR="00F428B3" w:rsidRPr="00CA7FC3" w:rsidRDefault="00F428B3" w:rsidP="00F428B3">
                  <w:pPr>
                    <w:tabs>
                      <w:tab w:val="left" w:pos="3345"/>
                    </w:tabs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proofErr w:type="spellStart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</w:t>
                  </w:r>
                  <w:proofErr w:type="spellEnd"/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 xml:space="preserve">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5C9764A5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  <w:tc>
                <w:tcPr>
                  <w:tcW w:w="2735" w:type="dxa"/>
                </w:tcPr>
                <w:p w14:paraId="36FD024E" w14:textId="77777777" w:rsidR="00F428B3" w:rsidRPr="00CA7FC3" w:rsidRDefault="00F428B3" w:rsidP="00F428B3">
                  <w:pPr>
                    <w:rPr>
                      <w:rFonts w:ascii="Century Gothic" w:hAnsi="Century Gothic" w:cs="Times New Roman"/>
                      <w:sz w:val="18"/>
                      <w:szCs w:val="28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BUKKENOH</w:t>
                  </w:r>
                  <w:r w:rsidRPr="00CA7FC3">
                    <w:rPr>
                      <w:rFonts w:ascii="Century Gothic" w:eastAsia="MS Mincho" w:hAnsi="Century Gothic" w:cs="MS Mincho"/>
                      <w:b/>
                      <w:bCs/>
                      <w:sz w:val="18"/>
                    </w:rPr>
                    <w:t>(CLIENT)</w:t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sz w:val="18"/>
                      <w:szCs w:val="20"/>
                    </w:rPr>
                    <w:br/>
                  </w:r>
                  <w:r w:rsidRPr="00CA7FC3">
                    <w:rPr>
                      <w:rFonts w:ascii="Century Gothic" w:eastAsia="MS Mincho" w:hAnsi="Century Gothic" w:cs="MS Mincho"/>
                      <w:bCs/>
                      <w:color w:val="C45911" w:themeColor="accent2" w:themeShade="BF"/>
                      <w:sz w:val="18"/>
                      <w:szCs w:val="14"/>
                    </w:rPr>
                    <w:t>Web Developer</w:t>
                  </w:r>
                </w:p>
                <w:p w14:paraId="234E478C" w14:textId="77777777" w:rsidR="00F428B3" w:rsidRPr="00CA7FC3" w:rsidRDefault="00F428B3" w:rsidP="00F428B3">
                  <w:pPr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0D1B9E34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</w:p>
              </w:tc>
            </w:tr>
            <w:tr w:rsidR="00F428B3" w14:paraId="27475DBA" w14:textId="77777777" w:rsidTr="000D00C1">
              <w:tc>
                <w:tcPr>
                  <w:tcW w:w="2301" w:type="dxa"/>
                </w:tcPr>
                <w:p w14:paraId="0D78D19B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Devcash</w:t>
                  </w:r>
                  <w:proofErr w:type="spellEnd"/>
                </w:p>
                <w:p w14:paraId="6F0DEE1D" w14:textId="77777777" w:rsidR="00F428B3" w:rsidRPr="00CA7FC3" w:rsidRDefault="00F428B3" w:rsidP="00F428B3">
                  <w:pPr>
                    <w:pStyle w:val="Year"/>
                    <w:jc w:val="left"/>
                    <w:rPr>
                      <w:color w:val="C45911" w:themeColor="accent2" w:themeShade="BF"/>
                      <w:sz w:val="18"/>
                    </w:rPr>
                  </w:pPr>
                  <w:r w:rsidRPr="00CA7FC3">
                    <w:rPr>
                      <w:color w:val="C45911" w:themeColor="accent2" w:themeShade="BF"/>
                      <w:sz w:val="18"/>
                    </w:rPr>
                    <w:t>THESIS</w:t>
                  </w:r>
                </w:p>
                <w:p w14:paraId="0474C15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June 2019 - October 2019)</w:t>
                  </w:r>
                </w:p>
                <w:p w14:paraId="0E29717C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  <w:tc>
                <w:tcPr>
                  <w:tcW w:w="2735" w:type="dxa"/>
                </w:tcPr>
                <w:p w14:paraId="66F35DD6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2163D900" w14:textId="77777777" w:rsidR="00F428B3" w:rsidRPr="00CA7FC3" w:rsidRDefault="00F428B3" w:rsidP="00F428B3">
                  <w:pPr>
                    <w:pStyle w:val="Year"/>
                    <w:jc w:val="left"/>
                    <w:rPr>
                      <w:rFonts w:eastAsia="Times New Roman" w:cs="Segoe UI"/>
                      <w:color w:val="000000" w:themeColor="text1"/>
                      <w:sz w:val="18"/>
                      <w:szCs w:val="20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E888AF4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October 2018 – May 2019)</w:t>
                  </w:r>
                </w:p>
              </w:tc>
            </w:tr>
            <w:tr w:rsidR="00F428B3" w14:paraId="71638B04" w14:textId="77777777" w:rsidTr="000D00C1">
              <w:tc>
                <w:tcPr>
                  <w:tcW w:w="2301" w:type="dxa"/>
                </w:tcPr>
                <w:p w14:paraId="77E36D0D" w14:textId="77777777" w:rsidR="00F428B3" w:rsidRPr="00CA7FC3" w:rsidRDefault="00F428B3" w:rsidP="00F428B3">
                  <w:pP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6ADB8CAC" w14:textId="77777777" w:rsidR="00F428B3" w:rsidRPr="00CA7FC3" w:rsidRDefault="00F428B3" w:rsidP="00F428B3">
                  <w:pPr>
                    <w:rPr>
                      <w:rFonts w:ascii="Century Gothic" w:hAnsi="Century Gothic"/>
                      <w:sz w:val="18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03B0938E" w14:textId="77777777" w:rsidR="00F428B3" w:rsidRPr="00CA7FC3" w:rsidRDefault="00F428B3" w:rsidP="00F428B3">
                  <w:pPr>
                    <w:pStyle w:val="Year"/>
                    <w:jc w:val="left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  <w:tc>
                <w:tcPr>
                  <w:tcW w:w="2735" w:type="dxa"/>
                </w:tcPr>
                <w:p w14:paraId="281965CF" w14:textId="77777777" w:rsidR="00F428B3" w:rsidRPr="00CA7FC3" w:rsidRDefault="00F428B3" w:rsidP="00F428B3">
                  <w:pPr>
                    <w:pStyle w:val="Year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720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4766362A" w14:textId="0913F0E5" w:rsidR="00F428B3" w:rsidRDefault="00F428B3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sectPr w:rsidR="00F428B3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5566D6" w14:textId="77777777" w:rsidR="00D6555A" w:rsidRDefault="00D6555A" w:rsidP="000B6987">
      <w:pPr>
        <w:spacing w:after="0" w:line="240" w:lineRule="auto"/>
      </w:pPr>
      <w:r>
        <w:separator/>
      </w:r>
    </w:p>
  </w:endnote>
  <w:endnote w:type="continuationSeparator" w:id="0">
    <w:p w14:paraId="4ED23E70" w14:textId="77777777" w:rsidR="00D6555A" w:rsidRDefault="00D6555A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86038" w14:textId="77777777" w:rsidR="00D6555A" w:rsidRDefault="00D6555A" w:rsidP="000B6987">
      <w:pPr>
        <w:spacing w:after="0" w:line="240" w:lineRule="auto"/>
      </w:pPr>
      <w:r>
        <w:separator/>
      </w:r>
    </w:p>
  </w:footnote>
  <w:footnote w:type="continuationSeparator" w:id="0">
    <w:p w14:paraId="708C825F" w14:textId="77777777" w:rsidR="00D6555A" w:rsidRDefault="00D6555A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1015B9"/>
    <w:rsid w:val="00104DE8"/>
    <w:rsid w:val="00107503"/>
    <w:rsid w:val="00187CC8"/>
    <w:rsid w:val="00191799"/>
    <w:rsid w:val="001E6266"/>
    <w:rsid w:val="002240C7"/>
    <w:rsid w:val="00225A62"/>
    <w:rsid w:val="0027478B"/>
    <w:rsid w:val="003037EC"/>
    <w:rsid w:val="0032061A"/>
    <w:rsid w:val="0032300E"/>
    <w:rsid w:val="003357CA"/>
    <w:rsid w:val="003639EB"/>
    <w:rsid w:val="003741F7"/>
    <w:rsid w:val="00435CF6"/>
    <w:rsid w:val="004448CD"/>
    <w:rsid w:val="0044795F"/>
    <w:rsid w:val="00463F7D"/>
    <w:rsid w:val="00476A51"/>
    <w:rsid w:val="00476B04"/>
    <w:rsid w:val="00487E31"/>
    <w:rsid w:val="00503663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D3392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937BD"/>
    <w:rsid w:val="00A9589B"/>
    <w:rsid w:val="00AD49FF"/>
    <w:rsid w:val="00AE2960"/>
    <w:rsid w:val="00AF7068"/>
    <w:rsid w:val="00B33844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E1F49"/>
    <w:rsid w:val="00E1068B"/>
    <w:rsid w:val="00E44C61"/>
    <w:rsid w:val="00E46265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641B6C-491E-4B5F-BFBB-075C3BF1D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02</cp:revision>
  <cp:lastPrinted>2021-11-19T03:48:00Z</cp:lastPrinted>
  <dcterms:created xsi:type="dcterms:W3CDTF">2021-03-28T16:09:00Z</dcterms:created>
  <dcterms:modified xsi:type="dcterms:W3CDTF">2022-02-11T12:10:00Z</dcterms:modified>
</cp:coreProperties>
</file>